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140" w:type="dxa"/>
        <w:tblLook w:val="04A0" w:firstRow="1" w:lastRow="0" w:firstColumn="1" w:lastColumn="0" w:noHBand="0" w:noVBand="1"/>
      </w:tblPr>
      <w:tblGrid>
        <w:gridCol w:w="1960"/>
        <w:gridCol w:w="10180"/>
      </w:tblGrid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Fiel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Description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HHKEY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Customer ID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ZIP_CODE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Zip code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REC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FRE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purchase visits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MON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Total net sales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CC_CAR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Flag: credit card user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VRG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verage amount spent per visit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C_CALC20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SWEATER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KNIT_TOP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KNIT_DRE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BLOUSE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JACKET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CAR_PNT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CAS_PNT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SHIRT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DRESSE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SUIT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OUTERWEAR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JEWELRY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FASHION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LEGWEAR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15 variables providing the percentages spent by the customer on specific classes of clothing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COLLSPN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SPEN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ount spent for each of four different franchises (4 variables)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SSPEN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ount spent for each of four different franchises (4 variables)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CCSPEN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ount spent for each of four different franchises (4 variables)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XSPEN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ount spent for each of four different franchises (4 variables)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TMONSPEN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ount spent in the past 3 months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OMONSPEN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ount spent in the past month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SMONSPEN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ount spent in the past 6 months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REVP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Amount spent in the same period last year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GMP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Gross margin percentage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ROMO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marketing promotions on file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DAY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days the customer has been on file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FREDAY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days between purchases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MARKDOWN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Markdown percentage on customer purchases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CLASSE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different product classes purchased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COUPON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coupons used by the customer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STYLE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Total number of individual items purchased by the customer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STORES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stores the customer purchased at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STORELOY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VALPHON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Flag: valid phone number on file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WEB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Flag: web shopper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MAILE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promotions mailed in the last year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RESPONDED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Number of promotions responded to in the past year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RESPONSERATE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romotion response rate for the past year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HI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roduct uniformity (low core = diverse spending patterns)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LTFREDAY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Lifttime</w:t>
            </w:r>
            <w:proofErr w:type="spellEnd"/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 xml:space="preserve"> average between visits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CLUSTYPE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proofErr w:type="spellStart"/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Microvision</w:t>
            </w:r>
            <w:proofErr w:type="spellEnd"/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 xml:space="preserve"> lifestyle cluster type (market segmentation category defined by </w:t>
            </w:r>
            <w:proofErr w:type="spellStart"/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Claritas</w:t>
            </w:r>
            <w:proofErr w:type="spellEnd"/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 xml:space="preserve"> demographics)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ERCRET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Percent of returns</w:t>
            </w:r>
          </w:p>
        </w:tc>
      </w:tr>
      <w:tr w:rsidR="0025645C" w:rsidRPr="0025645C" w:rsidTr="0025645C">
        <w:trPr>
          <w:trHeight w:val="255"/>
        </w:trPr>
        <w:tc>
          <w:tcPr>
            <w:tcW w:w="19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RESP</w:t>
            </w:r>
          </w:p>
        </w:tc>
        <w:tc>
          <w:tcPr>
            <w:tcW w:w="101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5645C" w:rsidRPr="0025645C" w:rsidRDefault="0025645C" w:rsidP="0025645C">
            <w:pPr>
              <w:widowControl/>
              <w:jc w:val="left"/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</w:pPr>
            <w:r w:rsidRPr="0025645C">
              <w:rPr>
                <w:rFonts w:ascii="Arial" w:eastAsia="宋体" w:hAnsi="Arial" w:cs="Arial"/>
                <w:color w:val="000000"/>
                <w:kern w:val="0"/>
                <w:sz w:val="20"/>
                <w:szCs w:val="20"/>
              </w:rPr>
              <w:t>Response</w:t>
            </w:r>
          </w:p>
        </w:tc>
      </w:tr>
    </w:tbl>
    <w:p w:rsidR="00827622" w:rsidRDefault="0025645C" w:rsidP="0025645C">
      <w:pPr>
        <w:rPr>
          <w:rFonts w:hint="eastAsia"/>
        </w:rPr>
      </w:pPr>
      <w:bookmarkStart w:id="0" w:name="_GoBack"/>
      <w:bookmarkEnd w:id="0"/>
    </w:p>
    <w:sectPr w:rsidR="00827622" w:rsidSect="0025645C">
      <w:pgSz w:w="11906" w:h="16838"/>
      <w:pgMar w:top="284" w:right="284" w:bottom="284" w:left="567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xMjIzMDUztTAytbRQ0lEKTi0uzszPAykwrAUAbRTjeCwAAAA="/>
  </w:docVars>
  <w:rsids>
    <w:rsidRoot w:val="0025645C"/>
    <w:rsid w:val="0025645C"/>
    <w:rsid w:val="004C1BD2"/>
    <w:rsid w:val="00D94F70"/>
    <w:rsid w:val="00E60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78A85"/>
  <w15:chartTrackingRefBased/>
  <w15:docId w15:val="{0E40A31A-1244-40F1-891A-541C523FE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0791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59</Words>
  <Characters>2621</Characters>
  <Application>Microsoft Office Word</Application>
  <DocSecurity>0</DocSecurity>
  <Lines>21</Lines>
  <Paragraphs>6</Paragraphs>
  <ScaleCrop>false</ScaleCrop>
  <Company/>
  <LinksUpToDate>false</LinksUpToDate>
  <CharactersWithSpaces>3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Wang</dc:creator>
  <cp:keywords/>
  <dc:description/>
  <cp:lastModifiedBy>Xinyu Wang</cp:lastModifiedBy>
  <cp:revision>1</cp:revision>
  <dcterms:created xsi:type="dcterms:W3CDTF">2017-10-14T02:43:00Z</dcterms:created>
  <dcterms:modified xsi:type="dcterms:W3CDTF">2017-10-14T02:44:00Z</dcterms:modified>
</cp:coreProperties>
</file>